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3343"/>
        <w:gridCol w:w="6017"/>
      </w:tblGrid>
      <w:tr w:rsidR="00E706D9" w:rsidRPr="00AE7EF8" w14:paraId="287D4D31" w14:textId="77777777" w:rsidTr="002710B3">
        <w:trPr>
          <w:cantSplit/>
          <w:trHeight w:val="257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2A6CBC37" w14:textId="77777777" w:rsidR="00E706D9" w:rsidRPr="00AE7EF8" w:rsidRDefault="00E706D9">
            <w:pPr>
              <w:jc w:val="center"/>
              <w:rPr>
                <w:b/>
                <w:sz w:val="22"/>
                <w:szCs w:val="22"/>
              </w:rPr>
            </w:pPr>
            <w:r w:rsidRPr="00AE7EF8">
              <w:rPr>
                <w:rFonts w:ascii="Century Gothic" w:hAnsi="Century Gothic"/>
                <w:b/>
                <w:sz w:val="22"/>
                <w:szCs w:val="22"/>
              </w:rPr>
              <w:t>Meeting Logistics</w:t>
            </w:r>
          </w:p>
        </w:tc>
      </w:tr>
      <w:tr w:rsidR="00E706D9" w:rsidRPr="00AE7EF8" w14:paraId="50ABA177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72804" w14:textId="77777777" w:rsidR="00E706D9" w:rsidRPr="00AE7EF8" w:rsidRDefault="00E706D9">
            <w:pPr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Organizer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70BC7" w14:textId="6CD458A8" w:rsidR="00E706D9" w:rsidRPr="00AE7EF8" w:rsidRDefault="00684BB9" w:rsidP="001A5E1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rci Roth</w:t>
            </w:r>
          </w:p>
        </w:tc>
      </w:tr>
      <w:tr w:rsidR="00E706D9" w:rsidRPr="00AE7EF8" w14:paraId="02CBB91D" w14:textId="77777777" w:rsidTr="00E706D9">
        <w:trPr>
          <w:cantSplit/>
          <w:trHeight w:val="235"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E39B4" w14:textId="77777777" w:rsidR="00E706D9" w:rsidRPr="00AE7EF8" w:rsidRDefault="00E706D9">
            <w:pPr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Tim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A8AD" w14:textId="1B6FCC03" w:rsidR="00E706D9" w:rsidRPr="00AE7EF8" w:rsidRDefault="00684BB9" w:rsidP="003A382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 pm EST</w:t>
            </w:r>
          </w:p>
        </w:tc>
      </w:tr>
      <w:tr w:rsidR="00E706D9" w:rsidRPr="00AE7EF8" w14:paraId="02D7A1A6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92CDB" w14:textId="77777777" w:rsidR="00E706D9" w:rsidRPr="00AE7EF8" w:rsidRDefault="00E706D9">
            <w:pPr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Dat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A48E" w14:textId="4B1B61E7" w:rsidR="00E706D9" w:rsidRPr="00AE7EF8" w:rsidRDefault="00684BB9" w:rsidP="0048587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01/21/2021</w:t>
            </w:r>
          </w:p>
        </w:tc>
      </w:tr>
      <w:tr w:rsidR="00684BB9" w:rsidRPr="00AE7EF8" w14:paraId="28455034" w14:textId="77777777" w:rsidTr="00B95388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10A6A" w14:textId="77777777" w:rsidR="00684BB9" w:rsidRPr="00AE7EF8" w:rsidRDefault="00684BB9" w:rsidP="00684BB9">
            <w:pPr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Location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94553" w14:textId="0119691D" w:rsidR="00684BB9" w:rsidRPr="00AE7EF8" w:rsidRDefault="00684BB9" w:rsidP="00684BB9">
            <w:pPr>
              <w:jc w:val="left"/>
              <w:rPr>
                <w:rFonts w:ascii="Century Gothic" w:hAnsi="Century Gothic"/>
              </w:rPr>
            </w:pPr>
            <w:r w:rsidRPr="00197985">
              <w:rPr>
                <w:rFonts w:ascii="Century Gothic" w:hAnsi="Century Gothic"/>
                <w:bCs/>
              </w:rPr>
              <w:t>APHSA Zoom Call - Meeting Id - 418 553 8875</w:t>
            </w:r>
          </w:p>
        </w:tc>
      </w:tr>
      <w:tr w:rsidR="00684BB9" w:rsidRPr="00AE7EF8" w14:paraId="5B0B555D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2A692" w14:textId="77777777" w:rsidR="00684BB9" w:rsidRPr="00AE7EF8" w:rsidRDefault="00684BB9" w:rsidP="00684BB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Next Meeting</w:t>
            </w:r>
            <w:r w:rsidRPr="00AE7EF8">
              <w:rPr>
                <w:rFonts w:ascii="Century Gothic" w:hAnsi="Century Gothic"/>
                <w:b/>
              </w:rPr>
              <w:t>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CF40B" w14:textId="795474C2" w:rsidR="00684BB9" w:rsidRPr="00AE7EF8" w:rsidRDefault="00684BB9" w:rsidP="00684BB9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Cs/>
              </w:rPr>
              <w:t>February</w:t>
            </w:r>
            <w:r w:rsidRPr="00197985">
              <w:rPr>
                <w:rFonts w:ascii="Century Gothic" w:hAnsi="Century Gothic"/>
                <w:bCs/>
              </w:rPr>
              <w:t xml:space="preserve"> 2021.</w:t>
            </w:r>
          </w:p>
        </w:tc>
      </w:tr>
    </w:tbl>
    <w:p w14:paraId="5CD6A4EE" w14:textId="77777777" w:rsidR="00E706D9" w:rsidRPr="00AE7EF8" w:rsidRDefault="00E706D9" w:rsidP="00E706D9">
      <w:pPr>
        <w:rPr>
          <w:rFonts w:ascii="Century Gothic" w:hAnsi="Century Gothic"/>
        </w:rPr>
      </w:pPr>
    </w:p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2790"/>
        <w:gridCol w:w="2610"/>
        <w:gridCol w:w="3960"/>
      </w:tblGrid>
      <w:tr w:rsidR="0065599D" w:rsidRPr="00AE7EF8" w14:paraId="66D134CE" w14:textId="77777777" w:rsidTr="00926AA3">
        <w:trPr>
          <w:cantSplit/>
        </w:trPr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14:paraId="318217A0" w14:textId="77777777" w:rsidR="0065599D" w:rsidRPr="00AE7EF8" w:rsidRDefault="0065599D">
            <w:pPr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 xml:space="preserve">                                                        Attendees</w:t>
            </w:r>
          </w:p>
        </w:tc>
      </w:tr>
      <w:tr w:rsidR="000133A6" w:rsidRPr="00AE7EF8" w14:paraId="4262BD36" w14:textId="77777777" w:rsidTr="000133A6">
        <w:trPr>
          <w:cantSplit/>
          <w:trHeight w:val="282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3C152" w14:textId="3CA495A6" w:rsidR="000133A6" w:rsidRPr="00AE7EF8" w:rsidRDefault="00684BB9" w:rsidP="00B10D53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Shannon Freeman, W</w:t>
            </w:r>
            <w:r>
              <w:rPr>
                <w:rFonts w:ascii="Century Gothic" w:hAnsi="Century Gothic"/>
              </w:rPr>
              <w:t>A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C0B47" w14:textId="7B2C9B78" w:rsidR="000133A6" w:rsidRPr="00AE7EF8" w:rsidRDefault="00684BB9" w:rsidP="00A85C2E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Dana Radford</w:t>
            </w:r>
            <w:r>
              <w:rPr>
                <w:rFonts w:ascii="Century Gothic" w:hAnsi="Century Gothic"/>
              </w:rPr>
              <w:t xml:space="preserve"> - KY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8E3F" w14:textId="147F6534" w:rsidR="000133A6" w:rsidRPr="00AE7EF8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Kimberley Chambers</w:t>
            </w:r>
            <w:r>
              <w:rPr>
                <w:rFonts w:ascii="Century Gothic" w:hAnsi="Century Gothic"/>
              </w:rPr>
              <w:t xml:space="preserve"> - DE</w:t>
            </w:r>
          </w:p>
        </w:tc>
      </w:tr>
      <w:tr w:rsidR="000133A6" w:rsidRPr="00AE7EF8" w14:paraId="39E9D7A5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18E8A" w14:textId="74C713EC" w:rsidR="000133A6" w:rsidRPr="00AE7EF8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Charles Gentemann</w:t>
            </w:r>
            <w:r>
              <w:rPr>
                <w:rFonts w:ascii="Century Gothic" w:hAnsi="Century Gothic"/>
              </w:rPr>
              <w:t xml:space="preserve"> – MD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C640BE" w14:textId="44E0FA2B" w:rsidR="000133A6" w:rsidRPr="00AE7EF8" w:rsidRDefault="00684BB9" w:rsidP="00A85C2E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Mike Palmer</w:t>
            </w:r>
            <w:r>
              <w:rPr>
                <w:rFonts w:ascii="Century Gothic" w:hAnsi="Century Gothic"/>
              </w:rPr>
              <w:t xml:space="preserve"> - MN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E6F1F" w14:textId="44B1C82D" w:rsidR="000133A6" w:rsidRPr="00AE7EF8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Mellisa Cheek</w:t>
            </w:r>
            <w:r>
              <w:rPr>
                <w:rFonts w:ascii="Century Gothic" w:hAnsi="Century Gothic"/>
              </w:rPr>
              <w:t xml:space="preserve"> – KY</w:t>
            </w:r>
          </w:p>
        </w:tc>
      </w:tr>
      <w:tr w:rsidR="00EE061C" w:rsidRPr="00AE7EF8" w14:paraId="267F8D3B" w14:textId="77777777" w:rsidTr="00427169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2B78C" w14:textId="2E492F5C" w:rsidR="00EE061C" w:rsidRPr="00AE7EF8" w:rsidRDefault="00684BB9" w:rsidP="0042716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Micheale Kroeger</w:t>
            </w:r>
            <w:r>
              <w:rPr>
                <w:rFonts w:ascii="Century Gothic" w:hAnsi="Century Gothic"/>
              </w:rPr>
              <w:t xml:space="preserve"> – MO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485133" w14:textId="1B36EFFC" w:rsidR="00EE061C" w:rsidRPr="00AE7EF8" w:rsidRDefault="00684BB9" w:rsidP="0042716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Karen Austin</w:t>
            </w:r>
            <w:r>
              <w:rPr>
                <w:rFonts w:ascii="Century Gothic" w:hAnsi="Century Gothic"/>
              </w:rPr>
              <w:t xml:space="preserve"> – LA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D51C" w14:textId="60A17705" w:rsidR="00EE061C" w:rsidRPr="00AE7EF8" w:rsidRDefault="00684BB9" w:rsidP="0042716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Martha Dolan</w:t>
            </w:r>
            <w:r>
              <w:rPr>
                <w:rFonts w:ascii="Century Gothic" w:hAnsi="Century Gothic"/>
              </w:rPr>
              <w:t xml:space="preserve"> – RI</w:t>
            </w:r>
          </w:p>
        </w:tc>
      </w:tr>
      <w:tr w:rsidR="000133A6" w:rsidRPr="00AE7EF8" w14:paraId="628E9404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9E63B" w14:textId="33313C7C" w:rsidR="000133A6" w:rsidRPr="00AE7EF8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Nicki McTavish - MO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E21816" w14:textId="09981ACC" w:rsidR="000133A6" w:rsidRPr="00AE7EF8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Tameka</w:t>
            </w:r>
            <w:r>
              <w:rPr>
                <w:rFonts w:ascii="Century Gothic" w:hAnsi="Century Gothic"/>
              </w:rPr>
              <w:t xml:space="preserve"> </w:t>
            </w:r>
            <w:r w:rsidRPr="00684BB9">
              <w:rPr>
                <w:rFonts w:ascii="Century Gothic" w:hAnsi="Century Gothic"/>
              </w:rPr>
              <w:t>Rose</w:t>
            </w:r>
            <w:r>
              <w:rPr>
                <w:rFonts w:ascii="Century Gothic" w:hAnsi="Century Gothic"/>
              </w:rPr>
              <w:t xml:space="preserve"> - </w:t>
            </w:r>
            <w:r w:rsidRPr="00684BB9">
              <w:rPr>
                <w:rFonts w:ascii="Century Gothic" w:hAnsi="Century Gothic"/>
              </w:rPr>
              <w:t>VA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2D5BE" w14:textId="5AA408EA" w:rsidR="000133A6" w:rsidRPr="00AE7EF8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Duane Fontenot, APHSA</w:t>
            </w:r>
          </w:p>
        </w:tc>
      </w:tr>
      <w:tr w:rsidR="00684BB9" w:rsidRPr="00AE7EF8" w14:paraId="44ADCD26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535C8" w14:textId="6688536C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Rodney Gilbertson </w:t>
            </w:r>
            <w:r>
              <w:rPr>
                <w:rFonts w:ascii="Century Gothic" w:hAnsi="Century Gothic"/>
              </w:rPr>
              <w:t>–</w:t>
            </w:r>
            <w:r w:rsidRPr="00684BB9">
              <w:rPr>
                <w:rFonts w:ascii="Century Gothic" w:hAnsi="Century Gothic"/>
              </w:rPr>
              <w:t xml:space="preserve"> Minnesota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7D0F00" w14:textId="766923F7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Luz Gomez</w:t>
            </w:r>
            <w:r>
              <w:rPr>
                <w:rFonts w:ascii="Century Gothic" w:hAnsi="Century Gothic"/>
              </w:rPr>
              <w:t xml:space="preserve">  - KY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4892" w14:textId="6B0E8AE6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Joyce Distler </w:t>
            </w:r>
            <w:r>
              <w:rPr>
                <w:rFonts w:ascii="Century Gothic" w:hAnsi="Century Gothic"/>
              </w:rPr>
              <w:t>–</w:t>
            </w:r>
            <w:r w:rsidRPr="00684BB9">
              <w:rPr>
                <w:rFonts w:ascii="Century Gothic" w:hAnsi="Century Gothic"/>
              </w:rPr>
              <w:t xml:space="preserve"> MO</w:t>
            </w:r>
          </w:p>
        </w:tc>
      </w:tr>
      <w:tr w:rsidR="00684BB9" w:rsidRPr="00AE7EF8" w14:paraId="5D6AA9F9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EDB70" w14:textId="413CA02B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Clint Walker </w:t>
            </w:r>
            <w:r>
              <w:rPr>
                <w:rFonts w:ascii="Century Gothic" w:hAnsi="Century Gothic"/>
              </w:rPr>
              <w:t>–</w:t>
            </w:r>
            <w:r w:rsidRPr="00684BB9">
              <w:rPr>
                <w:rFonts w:ascii="Century Gothic" w:hAnsi="Century Gothic"/>
              </w:rPr>
              <w:t xml:space="preserve"> ID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54EF8" w14:textId="04428F6A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Suresh </w:t>
            </w:r>
            <w:r>
              <w:rPr>
                <w:rFonts w:ascii="Century Gothic" w:hAnsi="Century Gothic"/>
              </w:rPr>
              <w:t>–</w:t>
            </w:r>
            <w:r w:rsidRPr="00684BB9">
              <w:rPr>
                <w:rFonts w:ascii="Century Gothic" w:hAnsi="Century Gothic"/>
              </w:rPr>
              <w:t xml:space="preserve"> MA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386E4" w14:textId="5B77DD68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Regi Daniel- DC</w:t>
            </w:r>
          </w:p>
        </w:tc>
      </w:tr>
      <w:tr w:rsidR="00684BB9" w:rsidRPr="00AE7EF8" w14:paraId="26855BBA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B7334" w14:textId="26CD1254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Michele Lidle </w:t>
            </w:r>
            <w:r>
              <w:rPr>
                <w:rFonts w:ascii="Century Gothic" w:hAnsi="Century Gothic"/>
              </w:rPr>
              <w:t>–</w:t>
            </w:r>
            <w:r w:rsidRPr="00684BB9">
              <w:rPr>
                <w:rFonts w:ascii="Century Gothic" w:hAnsi="Century Gothic"/>
              </w:rPr>
              <w:t xml:space="preserve"> Ohio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2F6FEC" w14:textId="11403F4C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Sagar Gandhi </w:t>
            </w:r>
            <w:r>
              <w:rPr>
                <w:rFonts w:ascii="Century Gothic" w:hAnsi="Century Gothic"/>
              </w:rPr>
              <w:t>–</w:t>
            </w:r>
            <w:r w:rsidRPr="00684BB9">
              <w:rPr>
                <w:rFonts w:ascii="Century Gothic" w:hAnsi="Century Gothic"/>
              </w:rPr>
              <w:t xml:space="preserve"> KY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AF5E" w14:textId="3B6F7790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Don Travis, IN</w:t>
            </w:r>
          </w:p>
        </w:tc>
      </w:tr>
      <w:tr w:rsidR="00684BB9" w:rsidRPr="00AE7EF8" w14:paraId="04C78685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BEB16" w14:textId="5FDCE051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Jennifer Oligschlaeger, MO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867E63" w14:textId="5F845194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Stephen Kunz </w:t>
            </w:r>
            <w:r>
              <w:rPr>
                <w:rFonts w:ascii="Century Gothic" w:hAnsi="Century Gothic"/>
              </w:rPr>
              <w:t>–</w:t>
            </w:r>
            <w:r w:rsidRPr="00684BB9">
              <w:rPr>
                <w:rFonts w:ascii="Century Gothic" w:hAnsi="Century Gothic"/>
              </w:rPr>
              <w:t xml:space="preserve"> ID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B7C2D" w14:textId="1EFC09CB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Eric Nixon</w:t>
            </w:r>
            <w:r>
              <w:rPr>
                <w:rFonts w:ascii="Century Gothic" w:hAnsi="Century Gothic"/>
              </w:rPr>
              <w:t xml:space="preserve"> –</w:t>
            </w:r>
            <w:r w:rsidRPr="00684BB9">
              <w:rPr>
                <w:rFonts w:ascii="Century Gothic" w:hAnsi="Century Gothic"/>
              </w:rPr>
              <w:t xml:space="preserve"> CT</w:t>
            </w:r>
          </w:p>
        </w:tc>
      </w:tr>
      <w:tr w:rsidR="00684BB9" w:rsidRPr="00AE7EF8" w14:paraId="5A470D16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5E3B9" w14:textId="3AF1215F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Praveen Kumarapuram - NC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7DEC1C" w14:textId="1AC2EAAD" w:rsidR="00684BB9" w:rsidRPr="00684BB9" w:rsidRDefault="00684BB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aveen – SC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7E3B3" w14:textId="1BC81A5D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Siva </w:t>
            </w:r>
            <w:r>
              <w:rPr>
                <w:rFonts w:ascii="Century Gothic" w:hAnsi="Century Gothic"/>
              </w:rPr>
              <w:t>–</w:t>
            </w:r>
            <w:r w:rsidRPr="00684BB9">
              <w:rPr>
                <w:rFonts w:ascii="Century Gothic" w:hAnsi="Century Gothic"/>
              </w:rPr>
              <w:t xml:space="preserve"> Idaho</w:t>
            </w:r>
          </w:p>
        </w:tc>
      </w:tr>
      <w:tr w:rsidR="00684BB9" w:rsidRPr="00AE7EF8" w14:paraId="210B409D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E2341" w14:textId="4994A8FB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Lila </w:t>
            </w:r>
            <w:proofErr w:type="spellStart"/>
            <w:r w:rsidRPr="00684BB9">
              <w:rPr>
                <w:rFonts w:ascii="Century Gothic" w:hAnsi="Century Gothic"/>
              </w:rPr>
              <w:t>Mutschelknaus</w:t>
            </w:r>
            <w:proofErr w:type="spellEnd"/>
            <w:r w:rsidRPr="00684BB9">
              <w:rPr>
                <w:rFonts w:ascii="Century Gothic" w:hAnsi="Century Gothic"/>
              </w:rPr>
              <w:t>, CO ICPC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DB5797" w14:textId="7A7374EE" w:rsid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Tetrus - Raghu Govindaraj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C3A0A" w14:textId="5B29AF90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Tetrus - Susmita Linga</w:t>
            </w:r>
          </w:p>
        </w:tc>
      </w:tr>
      <w:tr w:rsidR="00684BB9" w:rsidRPr="00AE7EF8" w14:paraId="719C7B92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4C562" w14:textId="5DADB895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Tetrus - Tom  Livoti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64EF49" w14:textId="1EAC16C2" w:rsid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Tetrus - Vikram Bhatia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C7D36" w14:textId="31F34736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Tetrus - Swathi Reddy</w:t>
            </w:r>
          </w:p>
        </w:tc>
      </w:tr>
      <w:tr w:rsidR="00684BB9" w:rsidRPr="00AE7EF8" w14:paraId="1B7F9866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29F73" w14:textId="6C2065EE" w:rsidR="00684BB9" w:rsidRPr="00684BB9" w:rsidRDefault="00684BB9">
            <w:pPr>
              <w:rPr>
                <w:rFonts w:ascii="Century Gothic" w:hAnsi="Century Gothic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DBD4DF" w14:textId="77777777" w:rsidR="00684BB9" w:rsidRPr="00684BB9" w:rsidRDefault="00684BB9">
            <w:pPr>
              <w:rPr>
                <w:rFonts w:ascii="Century Gothic" w:hAnsi="Century Gothic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23D8A" w14:textId="77777777" w:rsidR="00684BB9" w:rsidRPr="00684BB9" w:rsidRDefault="00684BB9">
            <w:pPr>
              <w:rPr>
                <w:rFonts w:ascii="Century Gothic" w:hAnsi="Century Gothic"/>
              </w:rPr>
            </w:pPr>
          </w:p>
        </w:tc>
      </w:tr>
    </w:tbl>
    <w:p w14:paraId="12D14DEC" w14:textId="77777777" w:rsidR="00E706D9" w:rsidRPr="00AE7EF8" w:rsidRDefault="00E706D9" w:rsidP="00E706D9">
      <w:pPr>
        <w:rPr>
          <w:rFonts w:ascii="Century Gothic" w:hAnsi="Century Gothic"/>
        </w:rPr>
      </w:pPr>
    </w:p>
    <w:p w14:paraId="02A722DE" w14:textId="77777777" w:rsidR="00E706D9" w:rsidRPr="00AE7EF8" w:rsidRDefault="00E706D9" w:rsidP="00E706D9">
      <w:pPr>
        <w:rPr>
          <w:rFonts w:ascii="Century Gothic" w:hAnsi="Century Gothic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4860"/>
        <w:gridCol w:w="2610"/>
      </w:tblGrid>
      <w:tr w:rsidR="00E706D9" w:rsidRPr="00AE7EF8" w14:paraId="224D854E" w14:textId="77777777" w:rsidTr="00FA35A5">
        <w:tc>
          <w:tcPr>
            <w:tcW w:w="9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60F140BD" w14:textId="77777777" w:rsidR="00E706D9" w:rsidRPr="00AE7EF8" w:rsidRDefault="00E706D9">
            <w:pPr>
              <w:jc w:val="center"/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Meeting Objectives:</w:t>
            </w:r>
          </w:p>
        </w:tc>
      </w:tr>
      <w:tr w:rsidR="00E706D9" w:rsidRPr="00AE7EF8" w14:paraId="79B69F7A" w14:textId="77777777" w:rsidTr="00FA35A5">
        <w:trPr>
          <w:trHeight w:val="737"/>
        </w:trPr>
        <w:tc>
          <w:tcPr>
            <w:tcW w:w="9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FC85F" w14:textId="4AB6E65C" w:rsidR="006545BF" w:rsidRPr="001117D3" w:rsidRDefault="007E1D60" w:rsidP="001117D3">
            <w:pPr>
              <w:numPr>
                <w:ilvl w:val="0"/>
                <w:numId w:val="13"/>
              </w:numPr>
              <w:rPr>
                <w:rFonts w:cs="Arial"/>
              </w:rPr>
            </w:pPr>
            <w:r w:rsidRPr="00CC420C">
              <w:rPr>
                <w:rFonts w:ascii="Century Gothic" w:hAnsi="Century Gothic"/>
              </w:rPr>
              <w:t>To discuss on the</w:t>
            </w:r>
            <w:r>
              <w:rPr>
                <w:rFonts w:ascii="Century Gothic" w:hAnsi="Century Gothic"/>
              </w:rPr>
              <w:t xml:space="preserve"> </w:t>
            </w:r>
            <w:r w:rsidRPr="00CC420C">
              <w:rPr>
                <w:rFonts w:ascii="Century Gothic" w:hAnsi="Century Gothic"/>
              </w:rPr>
              <w:t xml:space="preserve">technical updates, </w:t>
            </w:r>
            <w:r>
              <w:rPr>
                <w:rFonts w:ascii="Century Gothic" w:hAnsi="Century Gothic"/>
              </w:rPr>
              <w:t xml:space="preserve">existing </w:t>
            </w:r>
            <w:r w:rsidRPr="00CC420C">
              <w:rPr>
                <w:rFonts w:ascii="Century Gothic" w:hAnsi="Century Gothic"/>
              </w:rPr>
              <w:t>issues</w:t>
            </w:r>
            <w:r>
              <w:rPr>
                <w:rFonts w:ascii="Century Gothic" w:hAnsi="Century Gothic"/>
              </w:rPr>
              <w:t>, resolutions</w:t>
            </w:r>
            <w:r w:rsidRPr="00CC420C">
              <w:rPr>
                <w:rFonts w:ascii="Century Gothic" w:hAnsi="Century Gothic"/>
              </w:rPr>
              <w:t>, the IEDP update</w:t>
            </w:r>
            <w:r>
              <w:rPr>
                <w:rFonts w:ascii="Century Gothic" w:hAnsi="Century Gothic"/>
              </w:rPr>
              <w:t xml:space="preserve"> and release timeline </w:t>
            </w:r>
            <w:r w:rsidRPr="00CC420C">
              <w:rPr>
                <w:rFonts w:ascii="Century Gothic" w:hAnsi="Century Gothic"/>
              </w:rPr>
              <w:t>for Neice 2.0.</w:t>
            </w:r>
          </w:p>
        </w:tc>
      </w:tr>
      <w:tr w:rsidR="00E706D9" w:rsidRPr="00AE7EF8" w14:paraId="1EAC08BD" w14:textId="77777777" w:rsidTr="00FA35A5">
        <w:tc>
          <w:tcPr>
            <w:tcW w:w="945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1109A6" w14:textId="77777777" w:rsidR="00E706D9" w:rsidRPr="00AE7EF8" w:rsidRDefault="00E706D9" w:rsidP="008A6118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143E0" w:rsidRPr="00AE7EF8" w14:paraId="1F1103CD" w14:textId="77777777" w:rsidTr="00FA35A5">
        <w:tc>
          <w:tcPr>
            <w:tcW w:w="9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48D7EFA2" w14:textId="77777777" w:rsidR="00D143E0" w:rsidRPr="00AE7EF8" w:rsidRDefault="00D143E0" w:rsidP="00CF1DFB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Agenda</w:t>
            </w:r>
          </w:p>
        </w:tc>
      </w:tr>
      <w:tr w:rsidR="00D143E0" w:rsidRPr="00AE7EF8" w14:paraId="213F7E57" w14:textId="77777777" w:rsidTr="00FA35A5">
        <w:trPr>
          <w:trHeight w:val="737"/>
        </w:trPr>
        <w:tc>
          <w:tcPr>
            <w:tcW w:w="9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FA035" w14:textId="77777777" w:rsidR="007E1D60" w:rsidRPr="00655A2F" w:rsidRDefault="007E1D60" w:rsidP="007E1D60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655A2F">
              <w:rPr>
                <w:rFonts w:ascii="Century Gothic" w:hAnsi="Century Gothic"/>
              </w:rPr>
              <w:t>Technical Issues and Updates</w:t>
            </w:r>
          </w:p>
          <w:p w14:paraId="0B41FE81" w14:textId="77777777" w:rsidR="007E1D60" w:rsidRPr="00655A2F" w:rsidRDefault="007E1D60" w:rsidP="007E1D60">
            <w:pPr>
              <w:pStyle w:val="NoSpacing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655A2F">
              <w:rPr>
                <w:rFonts w:ascii="Century Gothic" w:hAnsi="Century Gothic"/>
              </w:rPr>
              <w:t>Existing states updates: ID, IN, KY, MO, NC, OH</w:t>
            </w:r>
          </w:p>
          <w:p w14:paraId="7DCD480B" w14:textId="77777777" w:rsidR="007E1D60" w:rsidRPr="00655A2F" w:rsidRDefault="007E1D60" w:rsidP="007E1D60">
            <w:pPr>
              <w:pStyle w:val="NoSpacing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655A2F">
              <w:rPr>
                <w:rFonts w:ascii="Century Gothic" w:hAnsi="Century Gothic"/>
              </w:rPr>
              <w:t>Testing phase: MA &amp; MN</w:t>
            </w:r>
          </w:p>
          <w:p w14:paraId="4751BC24" w14:textId="77777777" w:rsidR="007E1D60" w:rsidRPr="00655A2F" w:rsidRDefault="007E1D60" w:rsidP="007E1D60">
            <w:pPr>
              <w:pStyle w:val="NoSpacing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655A2F">
              <w:rPr>
                <w:rFonts w:ascii="Century Gothic" w:hAnsi="Century Gothic"/>
              </w:rPr>
              <w:t>Development phase: AL, AZ, CT, LA, ME, TN, TX, WA, WV</w:t>
            </w:r>
          </w:p>
          <w:p w14:paraId="25AB8B85" w14:textId="77777777" w:rsidR="007E1D60" w:rsidRPr="00655A2F" w:rsidRDefault="007E1D60" w:rsidP="007E1D60">
            <w:pPr>
              <w:pStyle w:val="NoSpacing"/>
              <w:numPr>
                <w:ilvl w:val="0"/>
                <w:numId w:val="20"/>
              </w:numPr>
              <w:rPr>
                <w:rFonts w:ascii="Century Gothic" w:hAnsi="Century Gothic"/>
              </w:rPr>
            </w:pPr>
            <w:r w:rsidRPr="00655A2F">
              <w:rPr>
                <w:rFonts w:ascii="Century Gothic" w:hAnsi="Century Gothic"/>
              </w:rPr>
              <w:t>Planning phase: CO, DE</w:t>
            </w:r>
          </w:p>
          <w:p w14:paraId="41142A02" w14:textId="77777777" w:rsidR="007E1D60" w:rsidRPr="00655A2F" w:rsidRDefault="007E1D60" w:rsidP="007E1D60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655A2F">
              <w:rPr>
                <w:rFonts w:ascii="Century Gothic" w:hAnsi="Century Gothic"/>
              </w:rPr>
              <w:t>Prior Issues Resolution Status</w:t>
            </w:r>
          </w:p>
          <w:p w14:paraId="3D9C6D83" w14:textId="77777777" w:rsidR="007E1D60" w:rsidRPr="00655A2F" w:rsidRDefault="007E1D60" w:rsidP="007E1D60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655A2F">
              <w:rPr>
                <w:rFonts w:ascii="Century Gothic" w:hAnsi="Century Gothic"/>
              </w:rPr>
              <w:t>Multiple files resolution update</w:t>
            </w:r>
          </w:p>
          <w:p w14:paraId="35220BD0" w14:textId="77777777" w:rsidR="007E1D60" w:rsidRPr="00655A2F" w:rsidRDefault="007E1D60" w:rsidP="007E1D60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655A2F">
              <w:rPr>
                <w:rFonts w:ascii="Century Gothic" w:hAnsi="Century Gothic"/>
              </w:rPr>
              <w:t>Development site, Azure issue</w:t>
            </w:r>
          </w:p>
          <w:p w14:paraId="762C0081" w14:textId="77777777" w:rsidR="007E1D60" w:rsidRPr="00655A2F" w:rsidRDefault="007E1D60" w:rsidP="007E1D60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655A2F">
              <w:rPr>
                <w:rFonts w:ascii="Century Gothic" w:hAnsi="Century Gothic"/>
              </w:rPr>
              <w:t>IEPD Update</w:t>
            </w:r>
          </w:p>
          <w:p w14:paraId="111C3BD1" w14:textId="77777777" w:rsidR="007E1D60" w:rsidRPr="00655A2F" w:rsidRDefault="007E1D60" w:rsidP="007E1D60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655A2F">
              <w:rPr>
                <w:rFonts w:ascii="Century Gothic" w:hAnsi="Century Gothic"/>
              </w:rPr>
              <w:t>Secure Document Delivery Portal - Update</w:t>
            </w:r>
          </w:p>
          <w:p w14:paraId="6ACBA32A" w14:textId="1F98EDB1" w:rsidR="00C34361" w:rsidRPr="007E1D60" w:rsidRDefault="007E1D60" w:rsidP="007E1D60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655A2F">
              <w:rPr>
                <w:rFonts w:ascii="Century Gothic" w:hAnsi="Century Gothic"/>
              </w:rPr>
              <w:t>Other</w:t>
            </w:r>
          </w:p>
        </w:tc>
      </w:tr>
      <w:tr w:rsidR="00D143E0" w:rsidRPr="00AE7EF8" w14:paraId="46EC5989" w14:textId="77777777" w:rsidTr="00FA35A5">
        <w:tc>
          <w:tcPr>
            <w:tcW w:w="945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DEA1A8" w14:textId="77777777" w:rsidR="00D143E0" w:rsidRPr="00AE7EF8" w:rsidRDefault="00D143E0" w:rsidP="00CF1DFB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706D9" w:rsidRPr="00AE7EF8" w14:paraId="62DF5D59" w14:textId="77777777" w:rsidTr="00FA35A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blHeader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433BCC0" w14:textId="77777777" w:rsidR="00E706D9" w:rsidRPr="009F718C" w:rsidRDefault="00E706D9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9F718C">
              <w:rPr>
                <w:rFonts w:ascii="Century Gothic" w:hAnsi="Century Gothic"/>
                <w:lang w:val="en-US" w:eastAsia="en-US"/>
              </w:rPr>
              <w:t>Agenda Item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FDD05BC" w14:textId="77777777" w:rsidR="00E706D9" w:rsidRPr="009F718C" w:rsidRDefault="00E706D9">
            <w:pPr>
              <w:pStyle w:val="Heading4"/>
              <w:rPr>
                <w:rFonts w:ascii="Century Gothic" w:hAnsi="Century Gothic"/>
                <w:lang w:val="en-US" w:eastAsia="en-US"/>
              </w:rPr>
            </w:pPr>
            <w:r w:rsidRPr="009F718C">
              <w:rPr>
                <w:rFonts w:ascii="Century Gothic" w:hAnsi="Century Gothic"/>
                <w:lang w:val="en-US" w:eastAsia="en-US"/>
              </w:rPr>
              <w:t>Discussion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5D320464" w14:textId="77777777" w:rsidR="00E706D9" w:rsidRPr="009F718C" w:rsidRDefault="00AE7EF8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9F718C">
              <w:rPr>
                <w:rFonts w:ascii="Century Gothic" w:hAnsi="Century Gothic"/>
                <w:lang w:val="en-US" w:eastAsia="en-US"/>
              </w:rPr>
              <w:t xml:space="preserve"> </w:t>
            </w:r>
            <w:r w:rsidR="00EE061C" w:rsidRPr="009F718C">
              <w:rPr>
                <w:rFonts w:ascii="Century Gothic" w:hAnsi="Century Gothic"/>
                <w:lang w:val="en-US" w:eastAsia="en-US"/>
              </w:rPr>
              <w:t>Action Items</w:t>
            </w:r>
          </w:p>
        </w:tc>
      </w:tr>
      <w:tr w:rsidR="00EF4C38" w:rsidRPr="00AE7EF8" w14:paraId="1B081ADD" w14:textId="77777777" w:rsidTr="00FA35A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841A3" w14:textId="77777777" w:rsidR="007E1D60" w:rsidRPr="00655A2F" w:rsidRDefault="007E1D60" w:rsidP="00B87D18">
            <w:pPr>
              <w:pStyle w:val="NoSpacing"/>
              <w:rPr>
                <w:rFonts w:ascii="Century Gothic" w:hAnsi="Century Gothic"/>
              </w:rPr>
            </w:pPr>
            <w:r w:rsidRPr="00655A2F">
              <w:rPr>
                <w:rFonts w:ascii="Century Gothic" w:hAnsi="Century Gothic"/>
              </w:rPr>
              <w:t>Technical Issues and Updates</w:t>
            </w:r>
          </w:p>
          <w:p w14:paraId="44666BA5" w14:textId="77777777" w:rsidR="00EF4C38" w:rsidRPr="00AE7EF8" w:rsidRDefault="00EF4C38" w:rsidP="00B95388">
            <w:pPr>
              <w:rPr>
                <w:rFonts w:ascii="Century Gothic" w:hAnsi="Century Gothic"/>
                <w:bCs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1F56E" w14:textId="29D1BDF4" w:rsidR="00EF4C38" w:rsidRDefault="007E1D60" w:rsidP="00380592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North Carolina mentioned an issue regarding the </w:t>
            </w:r>
            <w:r w:rsidRPr="00CF239C">
              <w:rPr>
                <w:rFonts w:ascii="Century Gothic" w:hAnsi="Century Gothic"/>
                <w:sz w:val="20"/>
              </w:rPr>
              <w:t>transmittal</w:t>
            </w:r>
            <w:r w:rsidR="00CF239C" w:rsidRPr="00CF239C">
              <w:rPr>
                <w:rFonts w:ascii="Century Gothic" w:hAnsi="Century Gothic"/>
                <w:sz w:val="20"/>
              </w:rPr>
              <w:t xml:space="preserve"> was missing PR </w:t>
            </w:r>
            <w:r w:rsidR="00CF239C" w:rsidRPr="00CF239C">
              <w:rPr>
                <w:rFonts w:ascii="Century Gothic" w:hAnsi="Century Gothic"/>
                <w:sz w:val="20"/>
              </w:rPr>
              <w:lastRenderedPageBreak/>
              <w:t>Address changes tag. transmittal from Georgia</w:t>
            </w:r>
          </w:p>
          <w:p w14:paraId="5059CDFE" w14:textId="77777777" w:rsidR="00CF239C" w:rsidRPr="00F3435B" w:rsidRDefault="00CF239C" w:rsidP="007E1D60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</w:rPr>
            </w:pPr>
            <w:r w:rsidRPr="007E1D60">
              <w:rPr>
                <w:rFonts w:ascii="Century Gothic" w:hAnsi="Century Gothic"/>
                <w:sz w:val="20"/>
              </w:rPr>
              <w:t>Are there any other states facing such issues, specially while receiving transmittal from GA</w:t>
            </w:r>
            <w:r w:rsidR="007E1D60" w:rsidRPr="007E1D60">
              <w:rPr>
                <w:rFonts w:ascii="Century Gothic" w:hAnsi="Century Gothic"/>
                <w:sz w:val="20"/>
              </w:rPr>
              <w:t>.</w:t>
            </w:r>
          </w:p>
          <w:p w14:paraId="283C7A5A" w14:textId="2040697C" w:rsidR="00F3435B" w:rsidRPr="006B0727" w:rsidRDefault="00F3435B" w:rsidP="007E1D60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Cs/>
              </w:rPr>
              <w:t>No other states mentioned they have an issue and this is something that Georgia needs to correct before sending the transmittal.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CC700" w14:textId="2222BF3E" w:rsidR="00420C62" w:rsidRDefault="007E1D60" w:rsidP="00F3435B">
            <w:pPr>
              <w:jc w:val="left"/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lastRenderedPageBreak/>
              <w:t xml:space="preserve">Tetrus </w:t>
            </w:r>
            <w:r w:rsidR="00F3435B">
              <w:rPr>
                <w:rFonts w:ascii="Century Gothic" w:hAnsi="Century Gothic"/>
                <w:bCs/>
              </w:rPr>
              <w:t>is working with GA to resolve this issue.</w:t>
            </w:r>
          </w:p>
          <w:p w14:paraId="332E8744" w14:textId="0D640E07" w:rsidR="007E1D60" w:rsidRPr="00AE7EF8" w:rsidRDefault="007E1D60" w:rsidP="00F3435B">
            <w:pPr>
              <w:ind w:left="360"/>
              <w:jc w:val="left"/>
              <w:rPr>
                <w:rFonts w:ascii="Century Gothic" w:hAnsi="Century Gothic"/>
                <w:bCs/>
              </w:rPr>
            </w:pPr>
          </w:p>
        </w:tc>
      </w:tr>
      <w:tr w:rsidR="00420C62" w:rsidRPr="00AE7EF8" w14:paraId="772F6BD1" w14:textId="77777777" w:rsidTr="00FA35A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1743F" w14:textId="77777777" w:rsidR="00420C62" w:rsidRPr="007E1D60" w:rsidRDefault="00420C62" w:rsidP="007E1D60">
            <w:pPr>
              <w:pStyle w:val="ListParagraph"/>
              <w:ind w:left="360"/>
              <w:rPr>
                <w:rFonts w:ascii="Century Gothic" w:hAnsi="Century Gothic"/>
                <w:bCs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60592" w14:textId="52317D34" w:rsidR="006B0727" w:rsidRPr="007E1D60" w:rsidRDefault="007E1D60" w:rsidP="007E1D60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</w:rPr>
            </w:pPr>
            <w:r w:rsidRPr="007E1D60">
              <w:rPr>
                <w:rFonts w:ascii="Century Gothic" w:hAnsi="Century Gothic"/>
                <w:sz w:val="20"/>
              </w:rPr>
              <w:t>Idaho updated on</w:t>
            </w:r>
            <w:r w:rsidR="006B0727" w:rsidRPr="007E1D60">
              <w:rPr>
                <w:rFonts w:ascii="Century Gothic" w:hAnsi="Century Gothic"/>
                <w:sz w:val="20"/>
              </w:rPr>
              <w:t xml:space="preserve"> getting some transmittal</w:t>
            </w:r>
            <w:r w:rsidRPr="007E1D60">
              <w:rPr>
                <w:rFonts w:ascii="Century Gothic" w:hAnsi="Century Gothic"/>
                <w:sz w:val="20"/>
              </w:rPr>
              <w:t>s</w:t>
            </w:r>
            <w:r w:rsidR="006B0727" w:rsidRPr="007E1D60">
              <w:rPr>
                <w:rFonts w:ascii="Century Gothic" w:hAnsi="Century Gothic"/>
                <w:sz w:val="20"/>
              </w:rPr>
              <w:t xml:space="preserve"> with limited information</w:t>
            </w:r>
            <w:r w:rsidRPr="007E1D60">
              <w:rPr>
                <w:rFonts w:ascii="Century Gothic" w:hAnsi="Century Gothic"/>
                <w:sz w:val="20"/>
              </w:rPr>
              <w:t xml:space="preserve"> such as </w:t>
            </w:r>
            <w:r w:rsidR="006B0727" w:rsidRPr="007E1D60">
              <w:rPr>
                <w:rFonts w:ascii="Century Gothic" w:hAnsi="Century Gothic"/>
                <w:sz w:val="20"/>
              </w:rPr>
              <w:t xml:space="preserve">Sometime child info </w:t>
            </w:r>
            <w:r>
              <w:rPr>
                <w:rFonts w:ascii="Century Gothic" w:hAnsi="Century Gothic"/>
                <w:sz w:val="20"/>
              </w:rPr>
              <w:t>and sometimes</w:t>
            </w:r>
            <w:r w:rsidR="006B0727" w:rsidRPr="007E1D60">
              <w:rPr>
                <w:rFonts w:ascii="Century Gothic" w:hAnsi="Century Gothic"/>
                <w:sz w:val="20"/>
              </w:rPr>
              <w:t xml:space="preserve"> document attachment</w:t>
            </w:r>
            <w:r>
              <w:rPr>
                <w:rFonts w:ascii="Century Gothic" w:hAnsi="Century Gothic"/>
                <w:sz w:val="20"/>
              </w:rPr>
              <w:t>s</w:t>
            </w:r>
            <w:r w:rsidR="006B0727" w:rsidRPr="007E1D60">
              <w:rPr>
                <w:rFonts w:ascii="Century Gothic" w:hAnsi="Century Gothic"/>
                <w:sz w:val="20"/>
              </w:rPr>
              <w:t xml:space="preserve"> </w:t>
            </w:r>
            <w:r>
              <w:rPr>
                <w:rFonts w:ascii="Century Gothic" w:hAnsi="Century Gothic"/>
                <w:sz w:val="20"/>
              </w:rPr>
              <w:t xml:space="preserve">are </w:t>
            </w:r>
            <w:r w:rsidRPr="007E1D60">
              <w:rPr>
                <w:rFonts w:ascii="Century Gothic" w:hAnsi="Century Gothic"/>
                <w:sz w:val="20"/>
              </w:rPr>
              <w:t>missing</w:t>
            </w:r>
            <w:r w:rsidR="006B0727" w:rsidRPr="007E1D60">
              <w:rPr>
                <w:rFonts w:ascii="Century Gothic" w:hAnsi="Century Gothic"/>
                <w:sz w:val="20"/>
              </w:rPr>
              <w:t>.</w:t>
            </w:r>
          </w:p>
          <w:p w14:paraId="602B8407" w14:textId="5F26E91A" w:rsidR="006B0727" w:rsidRDefault="007E1D60" w:rsidP="007E1D60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They have mentioned they are </w:t>
            </w:r>
            <w:r w:rsidR="006B0727" w:rsidRPr="006B0727">
              <w:rPr>
                <w:rFonts w:ascii="Century Gothic" w:hAnsi="Century Gothic"/>
                <w:sz w:val="20"/>
              </w:rPr>
              <w:t xml:space="preserve">Coordinating with Susmita </w:t>
            </w:r>
            <w:r>
              <w:rPr>
                <w:rFonts w:ascii="Century Gothic" w:hAnsi="Century Gothic"/>
                <w:sz w:val="20"/>
              </w:rPr>
              <w:t>on this.</w:t>
            </w:r>
          </w:p>
          <w:p w14:paraId="1CC6CDC1" w14:textId="6318AFD3" w:rsidR="00A85C2E" w:rsidRPr="007E1D60" w:rsidRDefault="006B0727" w:rsidP="007E1D60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</w:rPr>
            </w:pPr>
            <w:r w:rsidRPr="006B0727">
              <w:rPr>
                <w:rFonts w:ascii="Century Gothic" w:hAnsi="Century Gothic"/>
                <w:sz w:val="20"/>
              </w:rPr>
              <w:t>May have a solution by next month</w:t>
            </w:r>
            <w:r>
              <w:rPr>
                <w:rFonts w:ascii="Century Gothic" w:hAnsi="Century Gothic"/>
                <w:sz w:val="20"/>
              </w:rPr>
              <w:t>’</w:t>
            </w:r>
            <w:r w:rsidRPr="006B0727">
              <w:rPr>
                <w:rFonts w:ascii="Century Gothic" w:hAnsi="Century Gothic"/>
                <w:sz w:val="20"/>
              </w:rPr>
              <w:t>s meeting</w:t>
            </w:r>
            <w:r w:rsidR="007E1D60">
              <w:rPr>
                <w:rFonts w:ascii="Century Gothic" w:hAnsi="Century Gothic"/>
                <w:sz w:val="20"/>
              </w:rPr>
              <w:t xml:space="preserve"> as they are internally reviewing this at the high level.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017D8" w14:textId="50D393C2" w:rsidR="00420C62" w:rsidRPr="00AE7EF8" w:rsidRDefault="00F3435B" w:rsidP="00F3435B">
            <w:pPr>
              <w:jc w:val="left"/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t xml:space="preserve">Idaho will communicate with Tetrus once they </w:t>
            </w:r>
            <w:r w:rsidR="00452F5E">
              <w:rPr>
                <w:rFonts w:ascii="Century Gothic" w:hAnsi="Century Gothic"/>
                <w:bCs/>
              </w:rPr>
              <w:t>investigate</w:t>
            </w:r>
            <w:r>
              <w:rPr>
                <w:rFonts w:ascii="Century Gothic" w:hAnsi="Century Gothic"/>
                <w:bCs/>
              </w:rPr>
              <w:t xml:space="preserve"> the issue.</w:t>
            </w:r>
          </w:p>
        </w:tc>
      </w:tr>
      <w:tr w:rsidR="007E2A32" w:rsidRPr="00AE7EF8" w14:paraId="54FE4992" w14:textId="77777777" w:rsidTr="00E409B8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83386" w14:textId="0D7EBC8B" w:rsidR="007E2A32" w:rsidRPr="00A615FC" w:rsidRDefault="007E2A32" w:rsidP="00E409B8">
            <w:pPr>
              <w:rPr>
                <w:rFonts w:cs="Arial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EC186" w14:textId="77777777" w:rsidR="00F3435B" w:rsidRDefault="00B87D18" w:rsidP="00F3435B">
            <w:pPr>
              <w:numPr>
                <w:ilvl w:val="0"/>
                <w:numId w:val="11"/>
              </w:numPr>
              <w:jc w:val="left"/>
              <w:rPr>
                <w:rFonts w:ascii="Century Gothic" w:hAnsi="Century Gothic"/>
                <w:bCs/>
              </w:rPr>
            </w:pPr>
            <w:r w:rsidRPr="00B87D18">
              <w:rPr>
                <w:rFonts w:ascii="Century Gothic" w:hAnsi="Century Gothic"/>
              </w:rPr>
              <w:t>MD mentioned the issues of two cases from LA and being frozen for a while. They could only move on after deleting one case</w:t>
            </w:r>
            <w:r w:rsidR="00F3435B">
              <w:rPr>
                <w:rFonts w:ascii="Century Gothic" w:hAnsi="Century Gothic"/>
              </w:rPr>
              <w:t xml:space="preserve"> - </w:t>
            </w:r>
            <w:r w:rsidR="00F3435B" w:rsidRPr="00F3435B">
              <w:rPr>
                <w:rFonts w:ascii="Century Gothic" w:hAnsi="Century Gothic"/>
                <w:b/>
              </w:rPr>
              <w:t>Tetrus resolved the duplicate case issue.</w:t>
            </w:r>
            <w:r w:rsidR="00F3435B">
              <w:rPr>
                <w:rFonts w:ascii="Century Gothic" w:hAnsi="Century Gothic"/>
                <w:bCs/>
              </w:rPr>
              <w:t xml:space="preserve"> </w:t>
            </w:r>
          </w:p>
          <w:p w14:paraId="4C811E28" w14:textId="4C16CB27" w:rsidR="00B87D18" w:rsidRPr="00F3435B" w:rsidRDefault="00B87D18" w:rsidP="003E362B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B87D18">
              <w:rPr>
                <w:rFonts w:ascii="Century Gothic" w:hAnsi="Century Gothic"/>
                <w:sz w:val="20"/>
                <w:szCs w:val="20"/>
              </w:rPr>
              <w:t>MD mentioned there are 12 documents for the case deleted and only 3 documents for the other case for the same child.</w:t>
            </w:r>
            <w:r w:rsidR="00F3435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F3435B" w:rsidRPr="00F3435B">
              <w:rPr>
                <w:rFonts w:ascii="Century Gothic" w:hAnsi="Century Gothic"/>
                <w:b/>
                <w:bCs/>
                <w:sz w:val="20"/>
                <w:szCs w:val="20"/>
              </w:rPr>
              <w:t>Tetrus confirmed with LA that the case had only 3 documents that were sent to MD.</w:t>
            </w:r>
          </w:p>
          <w:p w14:paraId="5721204E" w14:textId="77777777" w:rsidR="00B87D18" w:rsidRDefault="00B87D18" w:rsidP="003E362B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B87D18">
              <w:rPr>
                <w:rFonts w:ascii="Century Gothic" w:hAnsi="Century Gothic"/>
                <w:sz w:val="20"/>
                <w:szCs w:val="20"/>
              </w:rPr>
              <w:t xml:space="preserve">MD also expressed a concern over the sender name as system </w:t>
            </w:r>
            <w:r>
              <w:rPr>
                <w:rFonts w:ascii="Century Gothic" w:hAnsi="Century Gothic"/>
                <w:sz w:val="20"/>
                <w:szCs w:val="20"/>
              </w:rPr>
              <w:t>from Idaho when a transmittal is being sent by Idaho.</w:t>
            </w:r>
          </w:p>
          <w:p w14:paraId="79ED8C98" w14:textId="28E359A1" w:rsidR="006B0727" w:rsidRPr="006B0727" w:rsidRDefault="006B0727" w:rsidP="00B659C8">
            <w:pPr>
              <w:rPr>
                <w:rFonts w:ascii="Century Gothic" w:hAnsi="Century Gothic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7993C" w14:textId="6AAC3D31" w:rsidR="00B87D18" w:rsidRPr="00FA35A5" w:rsidRDefault="00F3435B" w:rsidP="00F3435B">
            <w:pPr>
              <w:jc w:val="left"/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</w:rPr>
              <w:t xml:space="preserve">Tetrus to send the NCH Case ID to Idaho where MD received the document author as System.  </w:t>
            </w:r>
          </w:p>
        </w:tc>
      </w:tr>
      <w:tr w:rsidR="00A615FC" w:rsidRPr="00AE7EF8" w14:paraId="77203FA5" w14:textId="77777777" w:rsidTr="00FA35A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83D90" w14:textId="77777777" w:rsidR="00B87D18" w:rsidRPr="00655A2F" w:rsidRDefault="00B87D18" w:rsidP="00B87D18">
            <w:pPr>
              <w:pStyle w:val="NoSpacing"/>
              <w:rPr>
                <w:rFonts w:ascii="Century Gothic" w:hAnsi="Century Gothic"/>
              </w:rPr>
            </w:pPr>
            <w:r w:rsidRPr="00655A2F">
              <w:rPr>
                <w:rFonts w:ascii="Century Gothic" w:hAnsi="Century Gothic"/>
              </w:rPr>
              <w:t>Testing phase: MA &amp; MN</w:t>
            </w:r>
          </w:p>
          <w:p w14:paraId="3A593769" w14:textId="702E105C" w:rsidR="00A615FC" w:rsidRPr="00A615FC" w:rsidRDefault="00A615FC" w:rsidP="00331FE4">
            <w:pPr>
              <w:rPr>
                <w:rFonts w:cs="Arial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32C7" w14:textId="77777777" w:rsidR="00725E5E" w:rsidRDefault="00B87D18" w:rsidP="00B659C8">
            <w:pPr>
              <w:rPr>
                <w:rFonts w:ascii="Century Gothic" w:hAnsi="Century Gothic"/>
              </w:rPr>
            </w:pPr>
            <w:r w:rsidRPr="00B659C8">
              <w:rPr>
                <w:rFonts w:ascii="Century Gothic" w:hAnsi="Century Gothic"/>
              </w:rPr>
              <w:t>Massachusetts</w:t>
            </w:r>
            <w:r w:rsidR="00B659C8" w:rsidRPr="00B659C8">
              <w:rPr>
                <w:rFonts w:ascii="Century Gothic" w:hAnsi="Century Gothic"/>
              </w:rPr>
              <w:t xml:space="preserve"> </w:t>
            </w:r>
            <w:r w:rsidR="00B659C8">
              <w:rPr>
                <w:rFonts w:ascii="Century Gothic" w:hAnsi="Century Gothic"/>
              </w:rPr>
              <w:t xml:space="preserve">to </w:t>
            </w:r>
            <w:r w:rsidR="00B659C8" w:rsidRPr="00B659C8">
              <w:rPr>
                <w:rFonts w:ascii="Century Gothic" w:hAnsi="Century Gothic"/>
              </w:rPr>
              <w:t>pick up development in Feb</w:t>
            </w:r>
            <w:r>
              <w:rPr>
                <w:rFonts w:ascii="Century Gothic" w:hAnsi="Century Gothic"/>
              </w:rPr>
              <w:t xml:space="preserve"> and this could be updated on next NCHcall.</w:t>
            </w:r>
          </w:p>
          <w:p w14:paraId="03B2ABD4" w14:textId="3805C31B" w:rsidR="00B87D18" w:rsidRPr="00725E5E" w:rsidRDefault="00B87D18" w:rsidP="00B659C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N is in the testing phase and expected to go live by end of January.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8D86" w14:textId="5213DBFD" w:rsidR="00A209CA" w:rsidRPr="00FA35A5" w:rsidRDefault="00A209CA" w:rsidP="00527C61">
            <w:pPr>
              <w:ind w:left="360"/>
              <w:jc w:val="left"/>
              <w:rPr>
                <w:rFonts w:ascii="Century Gothic" w:hAnsi="Century Gothic"/>
                <w:bCs/>
              </w:rPr>
            </w:pPr>
          </w:p>
        </w:tc>
      </w:tr>
      <w:tr w:rsidR="00B659C8" w:rsidRPr="003E362B" w14:paraId="73BB6612" w14:textId="77777777" w:rsidTr="003E362B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2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734DE" w14:textId="77777777" w:rsidR="00B87D18" w:rsidRPr="00655A2F" w:rsidRDefault="00B87D18" w:rsidP="00B87D18">
            <w:pPr>
              <w:pStyle w:val="NoSpacing"/>
              <w:rPr>
                <w:rFonts w:ascii="Century Gothic" w:hAnsi="Century Gothic"/>
              </w:rPr>
            </w:pPr>
            <w:r w:rsidRPr="00655A2F">
              <w:rPr>
                <w:rFonts w:ascii="Century Gothic" w:hAnsi="Century Gothic"/>
              </w:rPr>
              <w:t>IEPD Update</w:t>
            </w:r>
          </w:p>
          <w:p w14:paraId="56E6C9DF" w14:textId="77777777" w:rsidR="00B659C8" w:rsidRPr="00A615FC" w:rsidRDefault="00B659C8" w:rsidP="00331FE4">
            <w:pPr>
              <w:rPr>
                <w:rFonts w:cs="Arial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C4744" w14:textId="77777777" w:rsidR="003E362B" w:rsidRPr="003E362B" w:rsidRDefault="00B87D18" w:rsidP="003E362B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3E362B">
              <w:rPr>
                <w:rFonts w:ascii="Century Gothic" w:hAnsi="Century Gothic"/>
                <w:sz w:val="20"/>
                <w:szCs w:val="20"/>
              </w:rPr>
              <w:t xml:space="preserve">Tetrus mentioned the IEPD has been finalized and working on the Mapping document of Neice 2.0, XML path, the migrated and the new fields added/deleted. </w:t>
            </w:r>
          </w:p>
          <w:p w14:paraId="6EDB4FFE" w14:textId="41F46A9A" w:rsidR="003E362B" w:rsidRPr="003E362B" w:rsidRDefault="003E362B" w:rsidP="003E362B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pril 2021 considered as the target date for Refresh.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8B743" w14:textId="77777777" w:rsidR="00B659C8" w:rsidRPr="003E362B" w:rsidRDefault="00B659C8" w:rsidP="003E362B">
            <w:pPr>
              <w:rPr>
                <w:rFonts w:ascii="Century Gothic" w:hAnsi="Century Gothic"/>
                <w:bCs/>
              </w:rPr>
            </w:pPr>
          </w:p>
        </w:tc>
      </w:tr>
      <w:tr w:rsidR="00B659C8" w:rsidRPr="00AE7EF8" w14:paraId="048779BC" w14:textId="77777777" w:rsidTr="00FA35A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23E85" w14:textId="77777777" w:rsidR="003E362B" w:rsidRPr="00655A2F" w:rsidRDefault="003E362B" w:rsidP="003E362B">
            <w:pPr>
              <w:pStyle w:val="NoSpacing"/>
              <w:rPr>
                <w:rFonts w:ascii="Century Gothic" w:hAnsi="Century Gothic"/>
              </w:rPr>
            </w:pPr>
            <w:r w:rsidRPr="00655A2F">
              <w:rPr>
                <w:rFonts w:ascii="Century Gothic" w:hAnsi="Century Gothic"/>
              </w:rPr>
              <w:lastRenderedPageBreak/>
              <w:t>Secure Document Delivery Portal - Update</w:t>
            </w:r>
          </w:p>
          <w:p w14:paraId="3CA59D96" w14:textId="77777777" w:rsidR="00B659C8" w:rsidRPr="00A615FC" w:rsidRDefault="00B659C8" w:rsidP="00331FE4">
            <w:pPr>
              <w:rPr>
                <w:rFonts w:cs="Arial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B4F8C" w14:textId="0537591B" w:rsidR="00B659C8" w:rsidRPr="00725876" w:rsidRDefault="00725876" w:rsidP="00D53BC9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ll the SDP using states are in Green. Ohio is also using SDP.</w:t>
            </w:r>
            <w:r w:rsidR="00F3435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F3435B" w:rsidRPr="00F3435B">
              <w:rPr>
                <w:rFonts w:ascii="Century Gothic" w:hAnsi="Century Gothic"/>
                <w:b/>
                <w:sz w:val="20"/>
                <w:szCs w:val="20"/>
              </w:rPr>
              <w:t>Tetrus mentioned the Clearing house states can also send the documents through SDP.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6F59" w14:textId="474DF2A0" w:rsidR="00B659C8" w:rsidRPr="00632545" w:rsidRDefault="00B659C8" w:rsidP="001A5ABE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bCs/>
                <w:sz w:val="20"/>
                <w:szCs w:val="20"/>
              </w:rPr>
            </w:pPr>
          </w:p>
        </w:tc>
      </w:tr>
    </w:tbl>
    <w:p w14:paraId="2B36816C" w14:textId="77777777" w:rsidR="003A2D01" w:rsidRDefault="003A2D01" w:rsidP="004548E2"/>
    <w:sectPr w:rsidR="003A2D01" w:rsidSect="00054DA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4BCAAD" w14:textId="77777777" w:rsidR="005208ED" w:rsidRDefault="005208ED" w:rsidP="009C3BC2">
      <w:r>
        <w:separator/>
      </w:r>
    </w:p>
  </w:endnote>
  <w:endnote w:type="continuationSeparator" w:id="0">
    <w:p w14:paraId="054AD060" w14:textId="77777777" w:rsidR="005208ED" w:rsidRDefault="005208ED" w:rsidP="009C3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199575" w14:textId="798FE57B" w:rsidR="006630AC" w:rsidRDefault="006630AC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063A4FC" wp14:editId="12788F2C">
              <wp:simplePos x="0" y="0"/>
              <wp:positionH relativeFrom="column">
                <wp:posOffset>18989</wp:posOffset>
              </wp:positionH>
              <wp:positionV relativeFrom="paragraph">
                <wp:posOffset>-129995</wp:posOffset>
              </wp:positionV>
              <wp:extent cx="5924611" cy="18604"/>
              <wp:effectExtent l="0" t="0" r="0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mv="urn:schemas-microsoft-com:mac:vml" xmlns:mo="http://schemas.microsoft.com/office/mac/office/2008/main">
          <w:pict>
            <v:rect w14:anchorId="5214DC22" id="Rectangle 38" o:spid="_x0000_s1026" style="position:absolute;margin-left:1.5pt;margin-top:-10.25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" fillcolor="black [3213]" stroked="f" strokeweight="1pt">
              <w10:wrap type="square"/>
            </v:rect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AF8176F" wp14:editId="14164B2B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E030EA5" w14:textId="77777777" w:rsidR="006630AC" w:rsidRDefault="006630AC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624BA9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F8176F" id="Rectangle 40" o:spid="_x0000_s1026" style="position:absolute;left:0;text-align:left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" fillcolor="black [3213]" stroked="f" strokeweight="3pt">
              <v:textbox>
                <w:txbxContent>
                  <w:p w14:paraId="5E030EA5" w14:textId="77777777" w:rsidR="006630AC" w:rsidRDefault="006630AC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624BA9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0B63C8" w14:textId="77777777" w:rsidR="005208ED" w:rsidRDefault="005208ED" w:rsidP="009C3BC2">
      <w:r>
        <w:separator/>
      </w:r>
    </w:p>
  </w:footnote>
  <w:footnote w:type="continuationSeparator" w:id="0">
    <w:p w14:paraId="08FC9733" w14:textId="77777777" w:rsidR="005208ED" w:rsidRDefault="005208ED" w:rsidP="009C3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9B5D7" w14:textId="27FE2486" w:rsidR="00A85C2E" w:rsidRDefault="00590105" w:rsidP="006630AC">
    <w:pPr>
      <w:pStyle w:val="Header"/>
      <w:pBdr>
        <w:bottom w:val="single" w:sz="18" w:space="1" w:color="auto"/>
      </w:pBdr>
      <w:tabs>
        <w:tab w:val="clear" w:pos="8306"/>
        <w:tab w:val="right" w:pos="8820"/>
      </w:tabs>
      <w:jc w:val="left"/>
    </w:pPr>
    <w:r w:rsidRPr="00590105">
      <w:rPr>
        <w:noProof/>
        <w:sz w:val="18"/>
        <w:szCs w:val="18"/>
        <w:lang w:val="en-US"/>
      </w:rPr>
      <w:drawing>
        <wp:anchor distT="0" distB="0" distL="114300" distR="114300" simplePos="0" relativeHeight="251661312" behindDoc="0" locked="0" layoutInCell="1" allowOverlap="1" wp14:anchorId="08184019" wp14:editId="06932EA5">
          <wp:simplePos x="0" y="0"/>
          <wp:positionH relativeFrom="margin">
            <wp:align>right</wp:align>
          </wp:positionH>
          <wp:positionV relativeFrom="paragraph">
            <wp:posOffset>-220980</wp:posOffset>
          </wp:positionV>
          <wp:extent cx="967740" cy="364532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7740" cy="364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90105">
      <w:rPr>
        <w:b/>
        <w:noProof/>
        <w:sz w:val="28"/>
        <w:szCs w:val="18"/>
        <w:lang w:val="en-US"/>
      </w:rPr>
      <w:t xml:space="preserve">NEICE </w:t>
    </w:r>
    <w:r w:rsidR="00F5680D" w:rsidRPr="00590105">
      <w:rPr>
        <w:b/>
        <w:noProof/>
        <w:sz w:val="28"/>
        <w:szCs w:val="18"/>
        <w:lang w:val="en-US"/>
      </w:rPr>
      <w:t>Clearinghouse User Group</w:t>
    </w:r>
    <w:r w:rsidR="006630AC" w:rsidRPr="00590105">
      <w:rPr>
        <w:b/>
        <w:noProof/>
        <w:sz w:val="28"/>
        <w:szCs w:val="18"/>
        <w:lang w:val="en-US"/>
      </w:rPr>
      <w:t xml:space="preserve"> – Meeting Minutes</w:t>
    </w:r>
    <w:r w:rsidR="006630AC">
      <w:rPr>
        <w:noProof/>
        <w:lang w:val="en-US"/>
      </w:rPr>
      <w:tab/>
    </w:r>
    <w:r w:rsidR="00A85C2E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7341818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21D37BA"/>
    <w:multiLevelType w:val="hybridMultilevel"/>
    <w:tmpl w:val="2C6448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9A240D"/>
    <w:multiLevelType w:val="hybridMultilevel"/>
    <w:tmpl w:val="86F03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16B6D"/>
    <w:multiLevelType w:val="hybridMultilevel"/>
    <w:tmpl w:val="AFC6C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36B9E"/>
    <w:multiLevelType w:val="hybridMultilevel"/>
    <w:tmpl w:val="D31C6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B625D8"/>
    <w:multiLevelType w:val="hybridMultilevel"/>
    <w:tmpl w:val="5C4A1416"/>
    <w:lvl w:ilvl="0" w:tplc="C5583DA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F97FF2"/>
    <w:multiLevelType w:val="hybridMultilevel"/>
    <w:tmpl w:val="87FC7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D00B06"/>
    <w:multiLevelType w:val="hybridMultilevel"/>
    <w:tmpl w:val="125ED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E647E"/>
    <w:multiLevelType w:val="hybridMultilevel"/>
    <w:tmpl w:val="15B29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E3253D"/>
    <w:multiLevelType w:val="hybridMultilevel"/>
    <w:tmpl w:val="896A1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D1C37"/>
    <w:multiLevelType w:val="hybridMultilevel"/>
    <w:tmpl w:val="295AC88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B4363"/>
    <w:multiLevelType w:val="hybridMultilevel"/>
    <w:tmpl w:val="211C8E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3BC21FD"/>
    <w:multiLevelType w:val="hybridMultilevel"/>
    <w:tmpl w:val="FAC626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E860B8"/>
    <w:multiLevelType w:val="hybridMultilevel"/>
    <w:tmpl w:val="57469E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C1D11B3"/>
    <w:multiLevelType w:val="hybridMultilevel"/>
    <w:tmpl w:val="71F8C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2F81129"/>
    <w:multiLevelType w:val="hybridMultilevel"/>
    <w:tmpl w:val="0A0A7922"/>
    <w:lvl w:ilvl="0" w:tplc="51B61E8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044"/>
        </w:tabs>
        <w:ind w:left="1044" w:hanging="360"/>
      </w:pPr>
      <w:rPr>
        <w:rFonts w:ascii="Courier New" w:hAnsi="Courier New" w:cs="Courier New" w:hint="default"/>
        <w:sz w:val="18"/>
      </w:rPr>
    </w:lvl>
    <w:lvl w:ilvl="2" w:tplc="04090005">
      <w:start w:val="1"/>
      <w:numFmt w:val="bullet"/>
      <w:lvlText w:val=""/>
      <w:lvlJc w:val="left"/>
      <w:pPr>
        <w:tabs>
          <w:tab w:val="num" w:pos="1764"/>
        </w:tabs>
        <w:ind w:left="1764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484"/>
        </w:tabs>
        <w:ind w:left="2484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04"/>
        </w:tabs>
        <w:ind w:left="3204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24"/>
        </w:tabs>
        <w:ind w:left="3924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44"/>
        </w:tabs>
        <w:ind w:left="4644" w:hanging="360"/>
      </w:pPr>
    </w:lvl>
    <w:lvl w:ilvl="7" w:tplc="04090003">
      <w:start w:val="1"/>
      <w:numFmt w:val="decimal"/>
      <w:lvlText w:val="%8."/>
      <w:lvlJc w:val="left"/>
      <w:pPr>
        <w:tabs>
          <w:tab w:val="num" w:pos="5364"/>
        </w:tabs>
        <w:ind w:left="5364" w:hanging="360"/>
      </w:pPr>
    </w:lvl>
    <w:lvl w:ilvl="8" w:tplc="04090005">
      <w:start w:val="1"/>
      <w:numFmt w:val="decimal"/>
      <w:lvlText w:val="%9."/>
      <w:lvlJc w:val="left"/>
      <w:pPr>
        <w:tabs>
          <w:tab w:val="num" w:pos="6084"/>
        </w:tabs>
        <w:ind w:left="6084" w:hanging="360"/>
      </w:pPr>
    </w:lvl>
  </w:abstractNum>
  <w:abstractNum w:abstractNumId="16" w15:restartNumberingAfterBreak="0">
    <w:nsid w:val="681E0E1B"/>
    <w:multiLevelType w:val="hybridMultilevel"/>
    <w:tmpl w:val="0B7838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C554E0D"/>
    <w:multiLevelType w:val="hybridMultilevel"/>
    <w:tmpl w:val="2DF8F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D37554"/>
    <w:multiLevelType w:val="hybridMultilevel"/>
    <w:tmpl w:val="98A8D0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2FA4293"/>
    <w:multiLevelType w:val="hybridMultilevel"/>
    <w:tmpl w:val="1A9AD5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8A06BD3"/>
    <w:multiLevelType w:val="hybridMultilevel"/>
    <w:tmpl w:val="B9964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247158"/>
    <w:multiLevelType w:val="hybridMultilevel"/>
    <w:tmpl w:val="0FD6E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3023F6"/>
    <w:multiLevelType w:val="hybridMultilevel"/>
    <w:tmpl w:val="608669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6"/>
  </w:num>
  <w:num w:numId="8">
    <w:abstractNumId w:val="22"/>
  </w:num>
  <w:num w:numId="9">
    <w:abstractNumId w:val="18"/>
  </w:num>
  <w:num w:numId="10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11">
    <w:abstractNumId w:val="19"/>
  </w:num>
  <w:num w:numId="12">
    <w:abstractNumId w:val="20"/>
  </w:num>
  <w:num w:numId="13">
    <w:abstractNumId w:val="14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</w:num>
  <w:num w:numId="16">
    <w:abstractNumId w:val="5"/>
  </w:num>
  <w:num w:numId="17">
    <w:abstractNumId w:val="3"/>
  </w:num>
  <w:num w:numId="18">
    <w:abstractNumId w:val="17"/>
  </w:num>
  <w:num w:numId="19">
    <w:abstractNumId w:val="10"/>
  </w:num>
  <w:num w:numId="20">
    <w:abstractNumId w:val="1"/>
  </w:num>
  <w:num w:numId="21">
    <w:abstractNumId w:val="2"/>
  </w:num>
  <w:num w:numId="22">
    <w:abstractNumId w:val="4"/>
  </w:num>
  <w:num w:numId="23">
    <w:abstractNumId w:val="8"/>
  </w:num>
  <w:num w:numId="24">
    <w:abstractNumId w:val="9"/>
  </w:num>
  <w:num w:numId="25">
    <w:abstractNumId w:val="7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sDQ1MTU0MzMwsDRT0lEKTi0uzszPAykwqgUAV/0JSCwAAAA="/>
  </w:docVars>
  <w:rsids>
    <w:rsidRoot w:val="00E706D9"/>
    <w:rsid w:val="000133A6"/>
    <w:rsid w:val="00024533"/>
    <w:rsid w:val="000252F2"/>
    <w:rsid w:val="00054DAF"/>
    <w:rsid w:val="0006183B"/>
    <w:rsid w:val="00063CC2"/>
    <w:rsid w:val="00074F47"/>
    <w:rsid w:val="000B0614"/>
    <w:rsid w:val="000D151A"/>
    <w:rsid w:val="0010479C"/>
    <w:rsid w:val="001117D3"/>
    <w:rsid w:val="00115E01"/>
    <w:rsid w:val="001305B0"/>
    <w:rsid w:val="00153FE4"/>
    <w:rsid w:val="001542A5"/>
    <w:rsid w:val="00173418"/>
    <w:rsid w:val="001A5ABE"/>
    <w:rsid w:val="001A5E12"/>
    <w:rsid w:val="001C3609"/>
    <w:rsid w:val="001D7037"/>
    <w:rsid w:val="001F6D38"/>
    <w:rsid w:val="001F73E0"/>
    <w:rsid w:val="00226548"/>
    <w:rsid w:val="00233542"/>
    <w:rsid w:val="002710B3"/>
    <w:rsid w:val="002732BB"/>
    <w:rsid w:val="00280467"/>
    <w:rsid w:val="002A388E"/>
    <w:rsid w:val="002A48AB"/>
    <w:rsid w:val="002D0715"/>
    <w:rsid w:val="002D6FC1"/>
    <w:rsid w:val="00331FE4"/>
    <w:rsid w:val="00340E4A"/>
    <w:rsid w:val="00353F28"/>
    <w:rsid w:val="00356691"/>
    <w:rsid w:val="00362FBE"/>
    <w:rsid w:val="00380592"/>
    <w:rsid w:val="0039046B"/>
    <w:rsid w:val="00393A88"/>
    <w:rsid w:val="003A2D01"/>
    <w:rsid w:val="003A382D"/>
    <w:rsid w:val="003C0C90"/>
    <w:rsid w:val="003C321E"/>
    <w:rsid w:val="003D0028"/>
    <w:rsid w:val="003D10F1"/>
    <w:rsid w:val="003E362B"/>
    <w:rsid w:val="003F3E96"/>
    <w:rsid w:val="003F56BF"/>
    <w:rsid w:val="00420C62"/>
    <w:rsid w:val="004258B4"/>
    <w:rsid w:val="00427169"/>
    <w:rsid w:val="00452F5E"/>
    <w:rsid w:val="004548E2"/>
    <w:rsid w:val="0046406E"/>
    <w:rsid w:val="00470E63"/>
    <w:rsid w:val="0048587F"/>
    <w:rsid w:val="00495BD4"/>
    <w:rsid w:val="004C3F53"/>
    <w:rsid w:val="004D09B7"/>
    <w:rsid w:val="004E444B"/>
    <w:rsid w:val="004E58F6"/>
    <w:rsid w:val="004E7BFE"/>
    <w:rsid w:val="00500C5F"/>
    <w:rsid w:val="00513F77"/>
    <w:rsid w:val="005149E8"/>
    <w:rsid w:val="005208ED"/>
    <w:rsid w:val="00527C61"/>
    <w:rsid w:val="00531D27"/>
    <w:rsid w:val="00536B31"/>
    <w:rsid w:val="00540598"/>
    <w:rsid w:val="00552F34"/>
    <w:rsid w:val="00590105"/>
    <w:rsid w:val="005C1D8A"/>
    <w:rsid w:val="005D560A"/>
    <w:rsid w:val="005F20E3"/>
    <w:rsid w:val="00612A21"/>
    <w:rsid w:val="00614277"/>
    <w:rsid w:val="00624BA9"/>
    <w:rsid w:val="00632545"/>
    <w:rsid w:val="006343A6"/>
    <w:rsid w:val="006545BF"/>
    <w:rsid w:val="0065599D"/>
    <w:rsid w:val="006630AC"/>
    <w:rsid w:val="006722AD"/>
    <w:rsid w:val="00677CDA"/>
    <w:rsid w:val="00684BB9"/>
    <w:rsid w:val="00685D37"/>
    <w:rsid w:val="00690B18"/>
    <w:rsid w:val="006B0727"/>
    <w:rsid w:val="006C1569"/>
    <w:rsid w:val="006C2A0A"/>
    <w:rsid w:val="006C2CB1"/>
    <w:rsid w:val="006D3D3B"/>
    <w:rsid w:val="006E5BB4"/>
    <w:rsid w:val="00725876"/>
    <w:rsid w:val="00725E17"/>
    <w:rsid w:val="00725E5E"/>
    <w:rsid w:val="0074301F"/>
    <w:rsid w:val="00746B36"/>
    <w:rsid w:val="00757DF8"/>
    <w:rsid w:val="007735E7"/>
    <w:rsid w:val="0077759D"/>
    <w:rsid w:val="007B34F4"/>
    <w:rsid w:val="007D7800"/>
    <w:rsid w:val="007E1D60"/>
    <w:rsid w:val="007E2A32"/>
    <w:rsid w:val="007F116F"/>
    <w:rsid w:val="00821C5A"/>
    <w:rsid w:val="00825BED"/>
    <w:rsid w:val="00831BC8"/>
    <w:rsid w:val="00840E6F"/>
    <w:rsid w:val="00847C07"/>
    <w:rsid w:val="0086680C"/>
    <w:rsid w:val="00867217"/>
    <w:rsid w:val="0089643F"/>
    <w:rsid w:val="008A38DF"/>
    <w:rsid w:val="008A6118"/>
    <w:rsid w:val="008C0304"/>
    <w:rsid w:val="008D051F"/>
    <w:rsid w:val="008D64DC"/>
    <w:rsid w:val="008E7516"/>
    <w:rsid w:val="00911F30"/>
    <w:rsid w:val="00922FE7"/>
    <w:rsid w:val="00926AA3"/>
    <w:rsid w:val="00943E29"/>
    <w:rsid w:val="00963BD8"/>
    <w:rsid w:val="00967C6A"/>
    <w:rsid w:val="0097093A"/>
    <w:rsid w:val="00972806"/>
    <w:rsid w:val="009C3BC2"/>
    <w:rsid w:val="009F718C"/>
    <w:rsid w:val="00A136D0"/>
    <w:rsid w:val="00A209CA"/>
    <w:rsid w:val="00A5729E"/>
    <w:rsid w:val="00A615FC"/>
    <w:rsid w:val="00A70ADE"/>
    <w:rsid w:val="00A85C2E"/>
    <w:rsid w:val="00A865F3"/>
    <w:rsid w:val="00AE7EF8"/>
    <w:rsid w:val="00B10D53"/>
    <w:rsid w:val="00B154E0"/>
    <w:rsid w:val="00B478CB"/>
    <w:rsid w:val="00B6436C"/>
    <w:rsid w:val="00B659C8"/>
    <w:rsid w:val="00B70F3C"/>
    <w:rsid w:val="00B72139"/>
    <w:rsid w:val="00B819DE"/>
    <w:rsid w:val="00B87D18"/>
    <w:rsid w:val="00B95388"/>
    <w:rsid w:val="00BA2CEA"/>
    <w:rsid w:val="00BA409A"/>
    <w:rsid w:val="00BA4F33"/>
    <w:rsid w:val="00BD5060"/>
    <w:rsid w:val="00BE2F11"/>
    <w:rsid w:val="00C1411A"/>
    <w:rsid w:val="00C1497C"/>
    <w:rsid w:val="00C34361"/>
    <w:rsid w:val="00C516BD"/>
    <w:rsid w:val="00C80BC9"/>
    <w:rsid w:val="00C827D4"/>
    <w:rsid w:val="00C90E2C"/>
    <w:rsid w:val="00C96616"/>
    <w:rsid w:val="00CD479E"/>
    <w:rsid w:val="00CD6365"/>
    <w:rsid w:val="00CF1DFB"/>
    <w:rsid w:val="00CF239C"/>
    <w:rsid w:val="00D143E0"/>
    <w:rsid w:val="00D1535D"/>
    <w:rsid w:val="00D53BC9"/>
    <w:rsid w:val="00D812D1"/>
    <w:rsid w:val="00D95EBF"/>
    <w:rsid w:val="00DC1EBF"/>
    <w:rsid w:val="00DE2A2D"/>
    <w:rsid w:val="00DE7075"/>
    <w:rsid w:val="00E37B3B"/>
    <w:rsid w:val="00E409B8"/>
    <w:rsid w:val="00E63C76"/>
    <w:rsid w:val="00E706D9"/>
    <w:rsid w:val="00EC4FEB"/>
    <w:rsid w:val="00ED3342"/>
    <w:rsid w:val="00EE061C"/>
    <w:rsid w:val="00EE383F"/>
    <w:rsid w:val="00EF4C38"/>
    <w:rsid w:val="00F272AD"/>
    <w:rsid w:val="00F3435B"/>
    <w:rsid w:val="00F34F40"/>
    <w:rsid w:val="00F5680D"/>
    <w:rsid w:val="00FA3121"/>
    <w:rsid w:val="00FA35A5"/>
    <w:rsid w:val="00FB66D8"/>
    <w:rsid w:val="00FC54F6"/>
    <w:rsid w:val="00FD5443"/>
    <w:rsid w:val="00FF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FDE71F"/>
  <w15:chartTrackingRefBased/>
  <w15:docId w15:val="{8B116C5D-7DE7-4F52-86F8-791C7FF9B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706D9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paragraph" w:styleId="Heading1">
    <w:name w:val="heading 1"/>
    <w:basedOn w:val="Normal"/>
    <w:next w:val="Normal"/>
    <w:link w:val="Heading1Char"/>
    <w:qFormat/>
    <w:rsid w:val="00E706D9"/>
    <w:pPr>
      <w:keepNext/>
      <w:outlineLvl w:val="0"/>
    </w:pPr>
    <w:rPr>
      <w:b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rsid w:val="00E706D9"/>
    <w:pPr>
      <w:keepNext/>
      <w:spacing w:before="240" w:after="60"/>
      <w:outlineLvl w:val="2"/>
    </w:pPr>
    <w:rPr>
      <w:b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706D9"/>
    <w:pPr>
      <w:keepNext/>
      <w:jc w:val="center"/>
      <w:outlineLvl w:val="3"/>
    </w:pPr>
    <w:rPr>
      <w:b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706D9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link w:val="Heading3"/>
    <w:rsid w:val="00E706D9"/>
    <w:rPr>
      <w:rFonts w:ascii="Arial" w:eastAsia="Times New Roman" w:hAnsi="Arial" w:cs="Times New Roman"/>
      <w:b/>
      <w:sz w:val="26"/>
      <w:szCs w:val="20"/>
    </w:rPr>
  </w:style>
  <w:style w:type="character" w:customStyle="1" w:styleId="Heading4Char">
    <w:name w:val="Heading 4 Char"/>
    <w:link w:val="Heading4"/>
    <w:rsid w:val="00E706D9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nhideWhenUsed/>
    <w:rsid w:val="00E706D9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HeaderChar">
    <w:name w:val="Header Char"/>
    <w:link w:val="Header"/>
    <w:rsid w:val="00E706D9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865F3"/>
    <w:pPr>
      <w:overflowPunct/>
      <w:autoSpaceDE/>
      <w:autoSpaceDN/>
      <w:adjustRightInd/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rsid w:val="006722AD"/>
  </w:style>
  <w:style w:type="character" w:customStyle="1" w:styleId="apple-converted-space">
    <w:name w:val="apple-converted-space"/>
    <w:basedOn w:val="DefaultParagraphFont"/>
    <w:rsid w:val="00CD6365"/>
  </w:style>
  <w:style w:type="paragraph" w:styleId="Footer">
    <w:name w:val="footer"/>
    <w:basedOn w:val="Normal"/>
    <w:link w:val="FooterChar"/>
    <w:uiPriority w:val="99"/>
    <w:unhideWhenUsed/>
    <w:rsid w:val="009C3BC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C3BC2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BC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C3BC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E0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61C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E061C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6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061C"/>
    <w:rPr>
      <w:rFonts w:ascii="Arial" w:eastAsia="Times New Roman" w:hAnsi="Arial"/>
      <w:b/>
      <w:bCs/>
    </w:rPr>
  </w:style>
  <w:style w:type="paragraph" w:styleId="NoSpacing">
    <w:name w:val="No Spacing"/>
    <w:uiPriority w:val="1"/>
    <w:qFormat/>
    <w:rsid w:val="007E1D60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7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0388">
          <w:marLeft w:val="15"/>
          <w:marRight w:val="15"/>
          <w:marTop w:val="15"/>
          <w:marBottom w:val="15"/>
          <w:divBdr>
            <w:top w:val="single" w:sz="6" w:space="0" w:color="FFFFFF"/>
            <w:left w:val="single" w:sz="6" w:space="2" w:color="FFFFFF"/>
            <w:bottom w:val="single" w:sz="6" w:space="0" w:color="FFFFFF"/>
            <w:right w:val="single" w:sz="6" w:space="0" w:color="FFFFFF"/>
          </w:divBdr>
        </w:div>
      </w:divsChild>
    </w:div>
    <w:div w:id="14091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170A1A-4F65-4225-B13F-CE1B03AF6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7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i</dc:creator>
  <cp:keywords/>
  <dc:description/>
  <cp:lastModifiedBy>Susmita Linga</cp:lastModifiedBy>
  <cp:revision>3</cp:revision>
  <dcterms:created xsi:type="dcterms:W3CDTF">2021-02-04T22:40:00Z</dcterms:created>
  <dcterms:modified xsi:type="dcterms:W3CDTF">2021-02-04T22:40:00Z</dcterms:modified>
</cp:coreProperties>
</file>